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B0455" w14:textId="77777777" w:rsidR="00462F53" w:rsidRDefault="00CB19EE" w:rsidP="00CB19EE">
      <w:pPr>
        <w:jc w:val="both"/>
      </w:pPr>
      <w:r w:rsidRPr="000D73FE">
        <w:rPr>
          <w:b/>
          <w:bCs/>
        </w:rPr>
        <w:t xml:space="preserve">A crying </w:t>
      </w:r>
      <w:r w:rsidRPr="000D73FE">
        <w:rPr>
          <w:b/>
          <w:bCs/>
          <w:color w:val="FF0000"/>
        </w:rPr>
        <w:t xml:space="preserve">patient </w:t>
      </w:r>
      <w:r w:rsidRPr="000D73FE">
        <w:rPr>
          <w:b/>
          <w:bCs/>
        </w:rPr>
        <w:t xml:space="preserve">comes into the emergency room with their </w:t>
      </w:r>
      <w:r w:rsidRPr="000D73FE">
        <w:rPr>
          <w:b/>
          <w:bCs/>
          <w:color w:val="FF0000"/>
        </w:rPr>
        <w:t>daughter</w:t>
      </w:r>
      <w:r w:rsidRPr="007956B0">
        <w:rPr>
          <w:b/>
          <w:bCs/>
        </w:rPr>
        <w:t>.</w:t>
      </w:r>
      <w:r>
        <w:t xml:space="preserve"> As they can barely walk, the receptionists at the hospital hurry to get them a wheelchair that they can sit in until a doctor comes. The staff assures the patient that someone will be with them shortly, but as it was a busy day and around lunchtime, it may take a while. Luckily, a doctor is there to help quickly, so they bring the patient into the doctor’s office. The doctor calls a nurse to help lift the patient onto the bed as they are in a wheelchair. The nurse is strong and has no difficulty lifting the patient. Both, the patient and the doctor, are very impressed by that. </w:t>
      </w:r>
    </w:p>
    <w:p w14:paraId="6CB75007" w14:textId="77777777" w:rsidR="00462F53" w:rsidRDefault="00CB19EE" w:rsidP="00CB19EE">
      <w:pPr>
        <w:jc w:val="both"/>
      </w:pPr>
      <w:r>
        <w:t xml:space="preserve">The patient asks about their child, who was left behind in the emergency room. </w:t>
      </w:r>
      <w:r w:rsidRPr="000D73FE">
        <w:rPr>
          <w:b/>
          <w:bCs/>
          <w:color w:val="000000" w:themeColor="text1"/>
        </w:rPr>
        <w:t xml:space="preserve">The </w:t>
      </w:r>
      <w:r w:rsidRPr="000D73FE">
        <w:rPr>
          <w:b/>
          <w:bCs/>
          <w:color w:val="FF0000"/>
        </w:rPr>
        <w:t xml:space="preserve">nurse </w:t>
      </w:r>
      <w:r w:rsidRPr="000D73FE">
        <w:rPr>
          <w:b/>
          <w:bCs/>
          <w:color w:val="000000" w:themeColor="text1"/>
        </w:rPr>
        <w:t xml:space="preserve">assures the </w:t>
      </w:r>
      <w:r w:rsidRPr="000D73FE">
        <w:rPr>
          <w:b/>
          <w:bCs/>
          <w:color w:val="FF0000"/>
        </w:rPr>
        <w:t xml:space="preserve">patient </w:t>
      </w:r>
      <w:r w:rsidRPr="000D73FE">
        <w:rPr>
          <w:b/>
          <w:bCs/>
          <w:color w:val="000000" w:themeColor="text1"/>
        </w:rPr>
        <w:t xml:space="preserve">that their child is safe with the </w:t>
      </w:r>
      <w:r w:rsidRPr="000D73FE">
        <w:rPr>
          <w:b/>
          <w:bCs/>
          <w:color w:val="FF0000"/>
        </w:rPr>
        <w:t xml:space="preserve">receptionist </w:t>
      </w:r>
      <w:r w:rsidRPr="000D73FE">
        <w:rPr>
          <w:b/>
          <w:bCs/>
          <w:color w:val="000000" w:themeColor="text1"/>
        </w:rPr>
        <w:t xml:space="preserve">who is also a </w:t>
      </w:r>
      <w:r w:rsidRPr="000D73FE">
        <w:rPr>
          <w:b/>
          <w:bCs/>
          <w:color w:val="FF0000"/>
        </w:rPr>
        <w:t xml:space="preserve">father </w:t>
      </w:r>
      <w:r w:rsidRPr="000D73FE">
        <w:rPr>
          <w:b/>
          <w:bCs/>
          <w:color w:val="000000" w:themeColor="text1"/>
        </w:rPr>
        <w:t>and therefore knows how to take care of children.</w:t>
      </w:r>
      <w:r w:rsidRPr="000D73FE">
        <w:rPr>
          <w:color w:val="000000" w:themeColor="text1"/>
        </w:rPr>
        <w:t xml:space="preserve"> </w:t>
      </w:r>
      <w:r>
        <w:t xml:space="preserve">This calms down the patient a little bit, and so they start looking around. </w:t>
      </w:r>
      <w:r w:rsidRPr="000D73FE">
        <w:rPr>
          <w:b/>
          <w:bCs/>
        </w:rPr>
        <w:t xml:space="preserve">The </w:t>
      </w:r>
      <w:r w:rsidRPr="000D73FE">
        <w:rPr>
          <w:b/>
          <w:bCs/>
          <w:color w:val="FF0000"/>
        </w:rPr>
        <w:t xml:space="preserve">patient </w:t>
      </w:r>
      <w:r w:rsidRPr="000D73FE">
        <w:rPr>
          <w:b/>
          <w:bCs/>
        </w:rPr>
        <w:t xml:space="preserve">notices the </w:t>
      </w:r>
      <w:r w:rsidRPr="000D73FE">
        <w:rPr>
          <w:b/>
          <w:bCs/>
          <w:color w:val="FF0000"/>
        </w:rPr>
        <w:t>doctor</w:t>
      </w:r>
      <w:r w:rsidRPr="000D73FE">
        <w:rPr>
          <w:b/>
          <w:bCs/>
        </w:rPr>
        <w:t>’s long dark hair and long eyelashes</w:t>
      </w:r>
      <w:r>
        <w:t xml:space="preserve">. </w:t>
      </w:r>
    </w:p>
    <w:p w14:paraId="63FEA01B" w14:textId="77777777" w:rsidR="00462F53" w:rsidRDefault="00CB19EE" w:rsidP="00CB19EE">
      <w:pPr>
        <w:jc w:val="both"/>
      </w:pPr>
      <w:r>
        <w:t xml:space="preserve">The doctor asks the patient about the injury and how they got it. While the doctor listens closely, the nurse takes notes. The patient says that they're a ballet teacher. While teaching, they fell and hurt their knee. The class had to be interrupted, and all the ballet students had to go home. </w:t>
      </w:r>
    </w:p>
    <w:p w14:paraId="3A76356E" w14:textId="77777777" w:rsidR="00462F53" w:rsidRDefault="00CB19EE" w:rsidP="00CB19EE">
      <w:pPr>
        <w:jc w:val="both"/>
      </w:pPr>
      <w:r w:rsidRPr="000D73FE">
        <w:rPr>
          <w:b/>
          <w:bCs/>
          <w:color w:val="000000" w:themeColor="text1"/>
        </w:rPr>
        <w:t xml:space="preserve">The hospital's </w:t>
      </w:r>
      <w:r w:rsidRPr="000D73FE">
        <w:rPr>
          <w:b/>
          <w:bCs/>
          <w:color w:val="FF0000"/>
        </w:rPr>
        <w:t xml:space="preserve">surgeon </w:t>
      </w:r>
      <w:r w:rsidRPr="000D73FE">
        <w:rPr>
          <w:b/>
          <w:bCs/>
          <w:color w:val="000000" w:themeColor="text1"/>
        </w:rPr>
        <w:t>walks in wearing high heels and a dress</w:t>
      </w:r>
      <w:r w:rsidRPr="000D73FE">
        <w:rPr>
          <w:color w:val="000000" w:themeColor="text1"/>
        </w:rPr>
        <w:t xml:space="preserve">. </w:t>
      </w:r>
      <w:r>
        <w:t xml:space="preserve">As they take off their coat, they start chatting to the nurse about what had just happened: “I was in my ballet class, and suddenly my teacher tripped and fell over. I told him to go to a hospital, but I have no way of finding out if he did.” The doctor giggles. The nurse looks at the patient to see the reaction. The patient is very happy to see the surgeon and laughs. Only now does the surgeon realise what a coincidence this was, and they all giggle together. </w:t>
      </w:r>
    </w:p>
    <w:p w14:paraId="4911DC8A" w14:textId="4D39B8E0" w:rsidR="00FC4AB4" w:rsidRDefault="00CB19EE" w:rsidP="00CB19EE">
      <w:pPr>
        <w:jc w:val="both"/>
      </w:pPr>
      <w:r>
        <w:t>The surgeon asks about the patient's daughter and when he says that she's outside with the receptionist, the surgeon assures him that she will go and tell her the story to keep her company. Shortly after the surgeon leaves, the doctor, the nurse, and the patient can hear laughter from the reception.</w:t>
      </w:r>
    </w:p>
    <w:sectPr w:rsidR="00FC4AB4" w:rsidSect="00F54E3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MzMzQxMTWxMDdQ0lEKTi0uzszPAykwqgUAGEBIAywAAAA="/>
  </w:docVars>
  <w:rsids>
    <w:rsidRoot w:val="00CB19EE"/>
    <w:rsid w:val="000D73FE"/>
    <w:rsid w:val="001474FE"/>
    <w:rsid w:val="00462F53"/>
    <w:rsid w:val="005825C9"/>
    <w:rsid w:val="007956B0"/>
    <w:rsid w:val="007C0A68"/>
    <w:rsid w:val="009C0641"/>
    <w:rsid w:val="00CB19EE"/>
    <w:rsid w:val="00CC760E"/>
    <w:rsid w:val="00D10572"/>
    <w:rsid w:val="00F54E31"/>
    <w:rsid w:val="00FC4AB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9A098"/>
  <w15:chartTrackingRefBased/>
  <w15:docId w15:val="{4D47FC9E-F42B-4A4C-B721-EC41F6611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176153">
      <w:bodyDiv w:val="1"/>
      <w:marLeft w:val="0"/>
      <w:marRight w:val="0"/>
      <w:marTop w:val="0"/>
      <w:marBottom w:val="0"/>
      <w:divBdr>
        <w:top w:val="none" w:sz="0" w:space="0" w:color="auto"/>
        <w:left w:val="none" w:sz="0" w:space="0" w:color="auto"/>
        <w:bottom w:val="none" w:sz="0" w:space="0" w:color="auto"/>
        <w:right w:val="none" w:sz="0" w:space="0" w:color="auto"/>
      </w:divBdr>
      <w:divsChild>
        <w:div w:id="1023634207">
          <w:marLeft w:val="0"/>
          <w:marRight w:val="0"/>
          <w:marTop w:val="0"/>
          <w:marBottom w:val="0"/>
          <w:divBdr>
            <w:top w:val="none" w:sz="0" w:space="0" w:color="auto"/>
            <w:left w:val="none" w:sz="0" w:space="0" w:color="auto"/>
            <w:bottom w:val="none" w:sz="0" w:space="0" w:color="auto"/>
            <w:right w:val="none" w:sz="0" w:space="0" w:color="auto"/>
          </w:divBdr>
          <w:divsChild>
            <w:div w:id="157123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1</Words>
  <Characters>1831</Characters>
  <Application>Microsoft Office Word</Application>
  <DocSecurity>0</DocSecurity>
  <Lines>15</Lines>
  <Paragraphs>4</Paragraphs>
  <ScaleCrop>false</ScaleCrop>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 (abusch)</dc:creator>
  <cp:keywords/>
  <dc:description/>
  <cp:lastModifiedBy>Andre Busch</cp:lastModifiedBy>
  <cp:revision>7</cp:revision>
  <dcterms:created xsi:type="dcterms:W3CDTF">2022-10-12T08:19:00Z</dcterms:created>
  <dcterms:modified xsi:type="dcterms:W3CDTF">2022-11-22T08:25:00Z</dcterms:modified>
</cp:coreProperties>
</file>